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 ๆ ข้างขวดข้างกล่องก็ได้สำหรับการโปรโมทเว็บไซต์ของเราออนไลน์นะคะ ก็อินเทอร์เน็ตนี้แหละง่ายที่สุดสามารถประชาสัมพันธ์ได้ทันทีนะคะ ลูกค้าสามารถมีปฏิสัมพันธ์กับเราได้โดยตรงเหมือนกันช่องทางการแชทหรืออาจจะเป็นกลุ่มเป้าหมายหรือผู้บริโภคต่าง ๆ เนี่ยเขาก็จะเข้ามาดูข่าวสารความเคลื่อนไหวของเราแค่เขาก็แค่ดูหน้าจอคลิกเมาส์หรืออาจจะสอบถามผ่านเว็บไซต์นะคะ ผ่านทางแชทบอทหรือผ่านทาง Call Centerซื้อผ่านทาง Admin ที่เขาคอยตอบคำถามสั่งช่องทางแชทออนไลน์อยู่แล้วการโปรโมทเว็บไซต์แบบออนไลน์เนี่ยมันเลยสามารถทำเราให้เราสามารถสื่อสารแบบสองทางได้ก็คือเป็นการโต้ตอบแค่นั้นเองแล้วทำไมต้องโฆษณาล่ะเพราะว่าปัจจุบันเนี่ยแน่นอนคนก็ยังดูละครดูข่าวทางโทรทัศน์ใช่ไหมคะ ยุคปัจจุบันเรามีทีวีออนไลน์เราสามารถเข้าถึงข่าวสารเข้าถึงละครเข้าถึงโฆษณาผ่านช่องทางออนไลน์ได้เหมือนกันไม่จำเป็นต้องเปิดทีวีก็ได้แล้วเปิดรุ่นโทรศัพท์ดูในคอมพิวเตอร์ก็ได้นะคะ เพราะว่าตอนนี้ทุกคนแทบจะมีอินเตอร์เน็ตอยู่ในมืออยู่แล้วโดยที่ส่วนใหญ่จากผลสำรรวจันบะไคดะว้่ยาินไหมคะ คนที่เล่นเดะเนี่ยบางคนก็จะยังเรียนอยู่อาจจะเป็นคนที่ส่งไปทำงานแล้วมีรายไดว้รัะดันบหนนึี่งที้่นสามะารคถซะื้อแพ็คเกจอินเตอร์เน็ตได้บทที่ 5ใกล้แล้วใกล้เริ่มจะได้สร้างนเวะ็คบไะซต์แล้วก็จะสามารถรู้จักวกิ่ธอีนกทาีร่ซจืะส้รอ้อาองนไไดล้นเร์าเกช็่ตน้เอดงีมายควุกยักนันเรื่องอันนี้ก็เลยเปก็นกาลุ่มรเป้วาหมาายทีง่ใช้ในการประชาสัมพันธ์โครงสร้างของเว็บไซต์แล้วก็พอเราสโำหฆรษัณบากอาอรนทไำลธนุ์รเกนรรีม่อยอนไลน์ให้เสร็จก่อนสามารถปรับปรุงข้าวสารได้ตลอวดัเนวนีล้าก็จะเกี่ยวข้องกับหลังจากที่เรามีเว็ปบรไซะตห์ยแลั้ดวค่าใช้จ่ายประหยัดเวลาด้วยเรามีอะไรที่จแะลอั้วเพรเาดจะทโปรโมทเว็บไซต์ยังไงให้ผู้ที่สนใจหรภาืยอในคครนึท่งีชั่่เวรโมางนคีา้ดว่าจะเป็นมีโปรโมชั่นพิเศษ Flash sale อะไรก็ว่าไปเราก็กลุ่มเป้าหมายของเราเนี่ยเขปารเัขบ้แาตม่างดไูด้ทันทีธุรกิจขกลอุง่เมเรปา้าหมายมีทั้งในและต่างประเทศโดยตัวการโปรโมทเว็บไซต์นะคะ ค่าใช้จ่ายถูกกว่าในการลงที่สืก่อ็ทีควืีอการโฆษณาเผยแพร่เว็บไซต์ทหีนั่เงรสาืสอรพิ้ามงพขึ์วิ้นทมยาุเมื่อก่อนกว่าจะโฆษณาทีนึงเขาจะนับเป็นวินนาทีะเลคยวะ่าให้เป็นที่รู้จักอย่างทั่วถึงวินาทีและลกี้่บาวทนกะถ็้าเรามีสื่อเป็นของตัวเองทั่วโลกเลยเพราะว่าอินเทอร์เน็ตมีโซเชียลมีเดียหรือมีเแว็บนไซ่ต์นขอองตนัวเไองมเนี่่มยเีราก็สามารถโฆษณาผ่านช่องทางขอขงเอรบาแอขงตไดใ้ดคนอยู่ต่างประเทศก็สามารถเข้าดูเว็บไซต์เราได้โดยที่เราก็สามโารดถเยผยกแพลร่ยขุ้อทมูธลไ์ด้อหลยาย่รูาปแงบหบเนชึ่นข่้องควทามีภา่พนเิร่งาภาใพเชคล้ื่อนไหวสำหรับการโปรโมทเว็บเนี่ยอีกอย่เางสหีนยึง่งทกุ็กคอืยอส่ำาหงรรับวกมากรันเป็นวันสิ่งดี ๆ ที่เราทำขึ้นมาได้แจ้งข่าวสารเชิญชวนให้กลรุว่มมเปถึ้าหงมเายรหารืยอนัังกทส่าองมเาว็รบทถัป่วรไะปเชนาี่สยเัขม้าพมัาดนูเธว์็บไซต์ของเรานอกจากโห ๆ ลดเข้าไปเนี่ยขายสินค้าแล้วUser ต่าง ๆ หรือผู้ใช้งานเนีเ่รยายังให้ความบันเทิงหรือทำเป็นโปรโมชัเ่ขน้มีาเมกมัใกหก้เะลฮ่์นเหมือนเวลาทำการค้นหาข้อมูลเว็บไซต์ผ่านทางพวกไปเข้าแอปสีส้มengineเข้า ap ห p ร ืคอรวั่้างเแวร็กบเ ข D า i จะ r ใ e ห c ้ t เ o ป r ิ yดกล่องShenzhen คืออะไร ลุ้นรางวัลเวลาเราค้นหเาหขม้อืมอูนลเโดลย่ในชเ้ ก G มoogle แน่นอนคุณก็อยากเข้าไปดูทุกวันว่าโดยการที่ค้นหาข้อมูลผ่านเสวิรั์นชนเอีน้จเินขพาวจกนะีใ้หเนี้ลุ่ย้มันนสเิลยนสคา้มาารอถะไรได้ส่วนลดกี่บาทเป็นช่องทางที่ใช้ทเำป็ไนมเขาถึงทำแบบนั้นเพราะการโปรโมทเว็บไซต์ของเราได้ด้วยแค่คุณกดเข้าไปคลิกดูในแพลตฟอร์มเขาเนี่ยหรือบางคนอาจจะโปรโมทไม่ออนไลน์ก็ได้นะคะ แบมบัอนอกฟ็ไอลยนา์กกจ็ไะดท้ำให้เห็นสินค้าบางอย่างที่เราก็อบาาจงทจีะเมราีไกม่าอรยทากำไอดิ้หนรโอฟกกราฟิกทำโฆษณาผ่านพวเกมหืนั่อคงืสนืเอห็พนิเมขพ้า์พนอิดตีแยลส้าวรราคามันรับได้อะไรอย่างเงี้ยวก็ิเธปี็นกชา่รองโทพาสงอผี่กาช่นอ งSทาoงcหiนึa่lง ทีM่eทdำใiหa้เ ขตา่ขาายงขๆองกไ็ดไ้ด้็ิเธปี็นกชา่รองโทพาสงอผี่กาช่นอ ง S ทา o ง c ห i นึ a ่ l ง ที M ่ e ท d ำใ i ห a ้เ ขตา่ขาายงข ๆ องกไ็ดไ้มันบอกเมือ่าอจกจีะ้เนปี็้นคเืกอี่ยวกับการเอาใช้งานป้างทีวีกั B บ i ว ll ิ b ท o ย a ุrdป้ายโฆษณาขหนาาช่ดอใงทหาญงอ่อไนวไล้นต์มาามกขแึห้นล่งชุมชนนะคะ เหตมาือมนถจนะนเสปา็นยชห่ลอังกทางที่ทำให้เราสามาสรถีโฆษ่ณาแไดย้เชก่นเดียวกันบ้านธาตุที่เราอยู่จะมีป้เามยืโ่ฆอษณกา่ขอนนาตดอในหทญี่อ่ยยูั่งเไปม็น่จมีำนวนมากเหมือนกันแล้วก็ถนนเส้นนเี้อาง่าย ๆ วิทยุออนไลน์มเีรคาอนยผา่กาฟนัแงตวิ่ลทะยวุัทนีก่ก็รจุำงนเวทนพมากเขาก็จะเห็นโฆษณาของเราเป็นไปได้ยากมากเดี๋ยวนี้นหะรคืะอเอราาสจาจมะาเรปถฟ็ันงผวิ่าทนยุออนไลน์อยู่ที่ไหนในประเทศไซทืย้หรอืทอีต่่าตงิปดรอะเยทูศ่กบ็ฟนัรงถไยด้นต์ก็จะเห็นได้ทั่วไปนะคะ บางคันก็จะเป็นรถสีเฟพ้ราามะฉีะโนฆัษ้นณถา้ตาิคุดณอโยฆูษ่ณาดผ้่าานนทขา้งาชง่องทางวิทยุแบบนี้มันก็จะมีผู้ทหี่รรับฟัืงแลอ้วก็รับทราบข้อบมูนลเรกถี่โยดวกยัสบสาินรคป้ารหะรืจออำงทค์ากงรของเราได้มากขึ้นเหมือนกันเราก็สามารถเอาโฆษณาของเราเนี่ยไปนแปะะคไวะ้ที่บนรถได้โหดรยืวออิาธจีจกะาผร่โานฆนษาณมาบแับตรบออนไลน์อันแรกถ้านักศึกษาจบไปแล้วไปทำงกา็เนรใานกบ็ไรปิโษพัสตท์ไว้กับเว็บที่เขามีชื่อเสียงอยู่แล้วเช่นต้องไม่มีการติดต่อกับผู้ใช้อื่น ๆ หรือไปจะเป็นบริษัทมาเป็นตัวแทนของการทำโตฆิษณดาตข่องอบลรูิษกัคท้โาน๊เตขบาุ๊กค็ยจี่ะหมี้อนใึหง้การทำนามบัตรคุณอาจจะต้อเงเรปา็นกโฆ็ษณอาาทีจ่เจวะ็บเอาลิขงคา์ยเขค้อามเวพ็ิบไวซเดต์ขออรงเ์รโาเนนี๊ต่ยบแุตะ๊ลคงไปในนามบัตรก็ได้Notebook Specหรือบนเ P สื a ้ n อtipแเผสื่น้ อ B ที a ่ n น n ั e ก r ศ ึหกรษืาอใโสฆ่ษณาใด ๆ ก็ตามกว่าจะพิมพ์รายละเอียดแของปเวะ็บไไซตว์ล้งไปเพื่อให้มันติดตาซคืน้ทอี่แพคบ่เ ห็ t นext Link ก็ได้ไม่มีรูปภาพเสื้อเรายังมันเขียนแวค่่าหเลปั็กนสู ต t รext บรรทัดเดียวซึ่งพิมพ์ผิดด้วเขยาคิดตังค์หมดนะคะ อะไรอย่างเงี้ยนเะพคระาเวะลวา่มาัมนกั็นจถะืตอิดวต่าามเากปก็วน่กาาหลรัทกีสู่จตระเชื่อมต่อไปยังชื่อตัวเองก็ยังผิดองค์กรซขอึง่เรงาถไ้ด้างเ่ารยาขึ้นโดยที่โปรโมทตัวเองแบบนี้แล้วมันก็ไม่ได้ถ้าเราโฆษณาแบบเว็บที่เขามีชื่อเสียงอยู่แล้วเนีน่ยะคะบางครั้งหลาย ๆ งานที่เราทำผลตอบกลับมาค่อนข้างดีเพราตะ้องให้เคขนาชก่ว็ยจตะรวจด้วยรู้สึกว่าเว็บไซนต์ตะัวนีค้มัะนน่าเชื่อถืออยู่แล้วแล้วแเขลาม้ีวเวก็็บไอซาต์จขจองะเผรา่แาปะนเขถุ้าไงปพด้ลวายเสนตี่ิยกถุงกระดาษPac เ k ห a ม g ื i อ n น g ก ัตบ่วา่งา ๆ เขข้าาไงดข้วดข้างกล่องตรวจสอบตัวตนของเราในระดับหนึ่งว่าก็ได้สำหรับการโปรโมทเว็บไซต์ขเองรเารขาายสินค้าอะไรอะไรนะคะ แอต่อไอน้ไเวล็บนท์ี่มีชื่อเสียงนนะคีะ้กช็่อวิงนแเทรอกร ๆ ์เน็ตนี้แหละง่ายที่สุดอาจจะเป็นช่วงทดลองใช้อาสจจาะเมป็นาสัรกปถระมาณ 14 วันประชาสัมพันธ์ได้ทันทีนะคะ จะไม่ได้เสียตังค์ลูกค้าหสลัางมจาากรนัถ้นเราก็ต้องเขาก็คิดค่าบริการจากเมรีาปฏิสัมพันธ์กับเราได้โดยตรงเหมือนกันหรืออาจจะไปโพสช่องทางการแชตทามเว็บบอร์ดต่าง ๆ หรืออาจจะเปป็รนกละุ่กมเปา้าศหมาขยหารือยผู้บริโภคต่าง ๆ เนี่ยเขาก็นจะะเขค้ะามชาืดู่ขอ่าเววสา็รบควไาซมเตค์ลืพ่รอนุไ่หวงขนองีเร้าเแคนี่เข่ายก็แค่ไม่มีค่าบริการดูหน้ไาจมอค่ลวิก่เามาจสะ์หเรปือ็อานจจะสอบถามผ่านเว็บไซต์รายการเว็บไซต์เยอะมาก ๆ แล้วแต่ที่ลูกค้นาะคะผ่านทางแชทบอทหรือผ่านทาง Call Centerเข้ามาค้นหาแล้วเขาเจอข้อมูลของเราไหมซื้อผ่านทาง Admin ที่เขาคอยตอบคำถามนะคะ สั่งช่องทางแชทออนไลน์อหรยืูอ่กแาลร้แวลกเปลี่ยนลิงค์กับพันธมิตรการโปรโมทเว็บไซต์แบบออนไอลาน์จเนจี่ะยเมัปนเ็ลยนสามารถทำเราให้เราสามารถสื่อสารแบบหสองทางรือเว็บบล็อกที่มีเนื้อหาเกี่ยวข้ไอดง้กก็ัคนือเป็นการโต้ตอบแค่นั้นเองเหมือนเวลาคุณดแูล ้ Y ว o ท u ำ T ไ u ม b ต e้องโฆษณาล่ะยูทูปเบอร์บาเงพคนรเาขาะก็วต่้อางปทำัจจุบันเนี่ยแน่นอนคนกค็ลิยปัรง่ดวูมกลัะนครแบ่งกันไปแสดงดผูลขใ่นาชว่ทอางงขโอทงตรัทวัเศอนง์ใช่ไหมคะ ไม่รู้เหมือนกันค่ยะุคปัจจุบันเรามีถที้าวเีรอาอทนำไธลุนร์กิจใกล้เคียงกันชาเยรๆากัสนาเมนาีร่ถยเเขร้าากถ็ึสงาขม่าารวถสแาลกรเเปขล้ีา่ถยึนงลลิะงคคร์เขขอ้งาเถวึ็งบโไฆซษต์ณาผ่านช่เอพงืท่าอนงก็ได้หรือกลับออนไลน์ได้เหมือนกันไม่จำเป็นต้องเปิดทคีวูี่กแ็ขได่้งแทลี้ว่เทปิำดธุรกิจใกล้เคียงกันแต่ทำสัญญาตกลงกันไว้นะว่าเรราุจ่ะนโทรศัพท์ดูในคอมพิวเตอร์ก็ได้นะคะ เพราะว่าตกอูน้รน่ีว้มผลิตทสุิกนคคน้แาทอบยจะ่มาีงอไิรนกเ็ตตอาร์มเรน่็วตมอกยัูน่ในมืออยู่แล้วอาจจะการทำโโปรโดมทผ่ยานเทสิรี์ชเอน่จินส่วนใหญ่อจัานกเผนลีส้ำยรวจนะคะ ว่าให้ผลที่คนที่เล่นเดคะเ่นีอ่นยบขา้งคานงก็ตจะรยงังจเุรีดยมนอายกู่ทอาีจ่จะสเุป็ดนคนที่ส่งไปทำงานแล้วมีรายได้ระดับหนึ่งที่สามารถเซื้อแพพ็คเกจรอินเตอาร์เน็ตะได้ปัจจุบันเนี่ย User ที่ใช้งานออนไลน์เนี่ยนนะิยคมคะ้นหาข้อมูกล็รวจมะถสึงาสมินาคร้ถาหรือบริการต่าง ๆ หรือรหูา้ขจั้อกมวูิลธใีดก ๆ ากร็ซตืา้มเอนอีอ่นยไลน์เช่นเดียวกันอันนี้ก็เลยเป็นกลุ่มเป้าหมายท E ี่ n ใช g ้ใ i นก n าร e ปร ะอชายสัูมพั่นแธ์ล้วโดยเฉพาะ Googleแล้วก็พอเราโฆษณาออนไลน์เนี่ยยิ่งคุณค้นหาใน Googleสามารถปรับปรุงข้าวสารได้ตลอดเวลาเยอะเท่าไหร่เขาก็จะมปีร D ะ a ห t ย a ั ดเคก่็บาไใวช้้ขจน่าาดยประหยัดเวลาด้วยเรามีอะไรที่จะอัพเมดหทาศาลเช่นเดียวกันนะคะ เวลาเราหาตั๋วภเาคยใรนคืรึ่่องงชับิ่วโนมงนี้มีโปรโมชั่นพิเศษ Flash sale อะไเรรกา็อวย่าากไใปหเ้รลาูกก็ค้ามาซื้อตั๋วเครื่องบินที่เว็บไซต์เราก่อนปรับแต่งได้ทันทีกลุ่มเป้าหมายมีทเัร้างก็ใจน่แาลยะคต่า่โาฆงษปณราะใหเ้ท ศGoogle สังเกตได้ว่าค่าใช้จ่ายถูกมกัวน่จาะใมนีกคาำรวล่งาทแีอ่บสื่อทีวีเอดีเนี่ยค่ะ หนังสือพิมพ์วิทยุเมื่อก่อนก a ว่ d าจ v ะโ e ฆษ r ณ t าท i ีน s ึง m เข e าจ n ะน tับเป็นวินาทีเลยว่าโฆษณาแสดงว่าวินาทีละกี่เบหามทืนอะนถเ้วา็เบรไาซมตี์สแืร่กอทเีป่็อนาขจอางรตยั์วบเัอญงชีก็คือทราเวลโลก้าตัวนี้มีโซเชียลมีเดียหรือมีเว็บไซต์ของตัวเองเนี่ยเรากเ็สาขมาารถซโฆืษณ้าผ่อานโช่ฆองษทางณขอางเราเองได้Googleให้ไม่ว่าใครก็ตามที่พิมพ์คำว่าตั๋วเครื่องบินโดยที่เราก็สามารถเผยแพร่ข้อมูลได้หลายรูปแบบเช่นซขื้อ้คอวตามัภ๋าวพนเิค่งรภืา่พเอคงลืบิ่อนนไหหรวือตั๋วไปไหนก็ตามเสียงทุกอย่างรวกมากัรนแเสป็ดนงวผันลสคิ่รงัดี้ ๆ งทแีร่เกราทำขึ้นมาได้เว็บไซต์แรกจะขึ้นต้นด้วยเว็บ travelokaรวมถึงเราแยลั้วงแสตา่มจาะจร่ถาปยรตะัชงคา์สัมพันธ์มันทนำไมอไม่กขึ้จนตัา๋วกการบ ๆ ินไทยล่ะมันทำไมไม่ขึ้นแขอรา์ยเอสเชิีนยลค่้ะาแล้วเรายังให้ความบันเทิมงัหนรทืำอไทมำขเึป้็นนแโตป่รถโ้มาช ั w ่ e นม l ี i เ c ก a ม ใเหว้็เบลอื่น่เนหกม็ืมอีนขเาวยลาทราเวลโลก้าซื้อโฆษณากับ G ไ oo ป gl เ e ขแล้้วาแอปสีส้มแพขร้าาะ ฉ a ะ p น p ั ้คนรั้งแรกเขาจะถให้้าเคปุิดณกใลช่อ้ง keywordที่ตรงกลับุพี้น่ทรราาเงววลัโลลก้าตั้งไว้เมื่อเไหหมรื่อนเล่นเกมคุณก็อยากเข้าGไoปoดgูleท ุจกะวแัสนดวง่ผาลเว็บไซต์นาน ๆ ขึวั้นมนานเวี็้บเไซขตา์จแระกให้ลุ้นสินค้าอะไรทำได้ไหม ทำได้คไ่ะดเ้สสี่ยวตนังลคด์กี่บาทแล้ทำวไมใเขนาถกึงาทำรแปบบรนัะ้นมเพวราละผลแค่คุณกดเข้าไปคลิกดูสใันงแเพกลตตไฟดอ้รว์่มาเผขลาลเัพนธี์่ทยี่ได้จากการค้นหาคำว่าตั๋วเครื่องบินเนี่ยมันก็อยากจะทำให้เห็นสินค้าบางอย่างที่ที่ตั้งบาง1ทีเ1ราไ ม่อลยาก้ได้าหรอกนเมืผ่อลคืลนเัห็พนเธข้์าพอดีแล้วราคามันใช้เวลาแค่ 0.รั3บได ้อวะไริอย่นางเางีท้ยีก็เป็นช่องทางอีกช่องทางหนึ่งที่ทำให้เขาขายของได้มีตั้ง 11 ล้านผลลัพธ์ทำไมทราเวลโลก้าขึ้นก่อนอันนมีั้นคบืออกกเามรืเ่สอีกยีตั้นงคี์้คือเอาใช้งานทีวีสมกมุัติบว่วาถิ้าทคุยณุไม่เสียหาช่องทางคอุอณนกไ็ลเนป์็มนาเกวข็ึบ้ไนซต์ขายตั๋วเครื่องบินน้องใหนม่ทะี่เคพิ่ะงโฆษณาขึ้นมาซึ่งเพิ่งทำเธหุมรืกอินจจะเป็นช่องทางที่ทำให้เราสามารถโฆษณาได้เช่นเดียวกันผลการค้นหาของเว็บไซต์คุณอาจจะอเยมู่ืท่ีอ่กอ่ัอนนดตัอบนทีท่ี ่2ย0ั0ง ไกม็่ไดม้ผลการค้นหาของเว็บไซต์คุณอาจจะอเยมูื่ที่อ่กอั่อนนดตัอบนทีที่ ่ 2 ย 0 ั 0 ง ไกม็่ไดม้เอาง่าย ๆ วิทยุออนไลน์แต่ถ้าคุณจ่ายตังเคร์าคอุยณาจกะฟัขงึวิ้นทมยาุเทีป่็กนรอุังนเดทพับต้น ๆ ทันทีเป็นไปได้ยากมากเดี๋ยวนี้นะคะ เราสามารถฟักงาวิรทโยฆุษอณอนาไผล่นา์อนยเูว่็ทีบ่ไไซหตน์ในนปะรคะะเทกศ็ไจทะยหเรปื็อนตก่าางรปเรผะเยทแศพกร็ฟั่ขง่ไาดว้สารเกี่ยวกับสินค้าและบริการให้กับเพราะฉะนั้นถ้าคุณโฆษณาผ่านทางช่องทางวิทยุแบบนี้กลุ่มเป้าหมายหรือผู้บริโภคโดยตรงมันก็จะมีผู้ที่รับฟังแล้วก็รับทราบข้อมูลเกี่ยวกับสแิตนค่้กาาหรรืโอฆองษคณ์ากรสขัอมงเพรัานไธด้์มเานกขีึ่้ยนเโหดมยือปนกกตันิแล้วมันเป็นการสื่อสารทางเดียวนะคะ เหมือนเโวลดายเวริาธดีูกทาีรวโีฆดษูลณะาคแรบกบ็อไอดน้ไลน์อันแรกเหมือนบก็ัเงรบาดกม็ไัปนโไพมส่ต์ถไูวก้ใกจับไเมว่็ชบอทีบ่เขามีชื่อเสียงอยู่แล้วเช่นพูดบ่นไปสจระเุปป็นนบราิษงัเทอกมาเป็นตัวแทนของการทำโฆใษหณ้ากข็อไงมบริ่กษิันทเโรนา๊ตหบรุอ๊กคยี่ห้อนึงสำหรับการสื่อสารทางเดียวโดยการทำโคฆุณษอณาาจจเะนตี้อ่งยเบป็านงโทฆษีณอาาทีจ่จเะว็มบีสปอนเซอร์ขายคอมพิวเตอร์โน๊ตบุ๊คNotebook Specหรือผู้สนับสนุนเนี่ยPantipช่วยค่าใช้แจผ่่านย Banner หรือโฆษณาใด ๆ ก็ตามตอนนี้ก็คือถ้าใแคประอไยวา้กทำซื้อแค่ text Link ก็ได้YouT ไ u ม be ่ มมีีรคูนปตภิดาตพามคุณเยอะ ๆ เขาแกค็่จเปะ็มนา t จ e ้ x า t ง บใรหร้ทัคดุเณดทียำวโฆษณาประชาสัมพันธ์ให้เขาเขาคิดตังค์หมดนะคะ เพราะว่ามันถือว่าเป็นการที่จะเชื่อมต่อไปยังมีสปอนเซอร์ให้อะไรก็ว่าไปนะคะ องค์กรของเราได้ง่ายขึ้นโอดัยนทนีี่้เป็นผลสำรวจถน้าะเรคาโะฆษจณาาแกบบทเวี็บ่ทอี่แขมามรีิชืก่อาเสวีย่งาอยู่แล้วเนี่ยการโฆษณาผผล่ตาอบนกลับมาค่อนข้างดีเพราะสื่อดิจิทัลเขาก็จะเห็รูน้สไึกดว่้าเวว่็บาไซตตั์ตั้วนงี้แมัตนน่่ปาเีชื ่อ 2 ถื 0ออยู่แล้วแล้วเขามีเว็บไซต์ของเราแปะเข้าไปด้ว 2 ยเ 0 นี่ 2 ย1 จะถึง 2025อันดับที่ เ 1 หเลมยคืืออการนโฆกษณัาผบ่าวนอิ่นเาทอเร์ขเนา็ตได้ตรวจสอบตัวตนขนอ้งอเยรทาีใ่นรสะุดดัคบืหอนโึฆ่ษงณวา่ใานโรงหนังอันนี้เราก็ทราบดีนะคะ เราขายสินค้าอะไรอะไรนะคะ ว่าปี แต 2 ่ไ 0 อ้ 2 เว 1็บที่มีชื่อเสียงนี้ช่วงแรก ๆ ในอนาคตแนวโน้มถึงปี 2025 มันจะเพิ่มขึ้นอาจจะเป็นช่วงทดลองใช้อาจจะเป็นสักประมาอณย 1 ่ 4 า งวัมนากเลยโฆษณาผ่านอินเทอร์เน็ตจะไม่ได้เสียตัมงาคก์กว่าทีวีหลายเท่ามาหกลเัลงยจนาะกคนะัเ้พนเรราาะกฉ็ะตนั้อ้งนเขาก็คิดค่าบริการจากเราการทำสื่อหรือการทำโฆษณาเว็บไซต์ขหอรงเืรอาอเนาีจ่ยจะไปโพสตามเว็บบอร์ดต่าง ๆ 5ปรผะ่กาานโศลขกอาอยนไลน์นะคะ ชื่มอัเนวก็็บจไซะตท์ำพใรหุ้่เงรนาี้สเานมีา่รยถเข้าถึงกับไม่มีค่าบริการกลุ่มเป้าหมายได้ง่ายขึ้นเองไม่ว่าจะเป็นความหมารยาขยอกงากราเรวท็ำบโไฆซษตณ์าเยอะมาก ๆ แล้วแต่ที่ลูกคอ้อานไลน์แน่นเอข้นามาค้นหาแล้วเตข้อางแจปอ็ขน้คอุมณูอลาขทอีง่แหรมาาไะหสมมกับองค์กรหรือแต่ละนะคะ หน่วยงานหรือการแลกเปลวี่่ยนาลิจงคะ์กตับ้พัอนธงมมิตีรอาจจละัเกป็ษนณะของกหารโฆษรณาทีื่แตกตอ่างกันไปเว็บบล็อกที่มีเนื้ออหาาเจกจีะ่ยมวีขก้อางรกันโฆษณาแฝงวเ่หมาือนเวลาคุณดู YouTubeเราทำโปรโมชั่นมีการให้รางวัลยูทูปเบอร์บางคนเขาก็ต้องทำกดดูคเลพิืป่รอ่รวัมบกรัานงวัลหรือทำภารกิจใด ๆ แกบ็ต่างมกันไปแสดงผลในช่องขอนงตะัวคเอะงเข้าไปแชร์โพสไม่รู้เหมือนกันค่ะ เกี่ยวกถั้บาสเินรคา้ทาำตธัุวรนกีิ้จแล้วเราจะสุ่มแจกราใงกวลั้ลเใคดี ๆ กย็งตกาัมนชาย ๆ กันเนี่ยเราก็สามารถแลกเปลี่ยนลิงค์ของเว็บไซต์นะคะ วิธีการนี้มันก็อาจจะเพตื้่อองนก็ได้หรือกลับใช้วิธีกคูา่รแขโ่งพทีส่ททำธีุร่กิจใกล้เคียงกันแต่ทำสัญญาตกลงกันไสว้้นมะตวำ่กาลเุรา่จมะเป้าหมายถ้ามีคนกูร้่วรม่กิวจมกรรมกับเรามากขึ้ผนลเินตีสิ่ยนมคั้นากอ็ย่จาะงลไดรตก้็นตทาุมนร่วมกันอาจเจพะรกาาะรวท่ำาโเปรราโไมมท่ผต่้าอนงแสปิ็รน์คชนโเพอสนตจิ์เนองอันเนกีลุ้่ยมเป้าหมายหรือลูกค้าเราเนีใ่ยห้ผลที่เขาช่วยคเร่าโอพนสชข่ว้ยเารางปตระรชางสัจมพุัดนธม์อาีกกททางีนึ่งดส้วุยดเพราประะโยชน์ของการโฆษณาออนไลน์แน่นปอันจจุบันเนี่ย User ที่ใช้งานออนไลน์เนี่ยสามารถดูได้ตลอด 24 ชั่วโมงนิยมค้นหาข้อมูลรวมถึง 3 ส 6 ิ 5 นค ้วาัหรนืออยบราิกกาดรูตว่าังน ๆ ไหรหืนอกหา็ขไ้ดอมู้ลใด ๆ ก็ตามเนี่ยค่าใช้จ่ายน้อยลงEngine อยู่แล้วยิ่งคนเล่นอินเทอร์เนโ็ดตเยยเอฉะเพทา่ะาไ ห G ร o ่เ o ร g า l ยิ e่งมีโอกาสในการทำการตลาดได้ง่ายยิ่งคุณค้นหาใน Googleนะคะ เยอะเท่โอากไาหสรใ่นกเาขราทกำ็กจาระตมลีา ด D แ a บบ t ห a น ึเ่กง็ต่บอไหวนึ้ข่งนกา็ดคือเราสามารถเข้าถึงลูกค้าได้ทุกคนถ้าเขาแค่มหาศาลเช่นเดียวกันนะคะ เวลาเราหาตั๋วเครืท่อังบกินถามคำถามหรือทักถามเกี่ยวกับรายละเอียดสินค้าของเราเราสามาเรรถาดอูยแาลกลใูหก้คลู้ากไคด้้อายม่าาซงืง้่อาตยั ๆ ๋กว็เคคืรอืแบ่บอนงีบิ้นนะทคีะ่เว็บไซต์เราก่อนเราก็จ่ายค่าโฆษณาให้ Googl ก e า รสทัีง่แกรตาไโดฆษ้ณวา่บานอินเทอร์เน็ตเนี่ยมันใช้สื่อมัลติมีเดียได้ง่มายันจะมีคำว่าแอบเอดีเนี่ยค่ะ เราสามารถสร้างสื่อเองก็ได้หรือไปจ้างaใคdรมvาผeลิrตสtื่iอใsห้mเรeากn็ไดt้โฆษณาแสดงว่าเหมือคนเำว็ศบไัซพต์ทแร์กที่อาจารย์บัญชีทกี็คื่อใทชรา้เวใลโนลกก้าาตรัโวนฆี้ษณาออนไลน์นะคเะขอาซัืน้แอรโฆกษคณืาอGooglePageให้ไม่ว่มาัในคกร็กค็ืตอาหมน้ทาีเ่วพ็ิบมไพซ์ตค์ำอว่ะ่แาสตดัง๋ขว้เอคครวืา่มรอูงปบภิานพอุปกรณ์อื่นอาจจะมีมัลติมีเดียด้วยก็ได้ซื้อตั๋วเครื่องบินหรือตั๋วไปไหนก็ตามwill Pop Upการแสดงผลครั้งแรกก็คือเวลาโฆษณามันเวเ็ดบ้ไซงตขึ์แ้รกนจมะาขึ้นต้นด้วยเว็บ travelokaนะคะ เวลาที่ User เรียกหน้าเว็บเพจขึ้นแมลา้แวลแ้ต่วจมะัจน่จาะยมตีัง ค P ์op Up ขึ้นมามันทำไมไม่ขึ้นตั๋วการบินไทยล่ะมันทำไมไม่ขึ้นแอร์เอเชียลล่อะงดูซิว่ามันจะมีตัวอย่างมไัหนมทำไมขึ้นแต่ถ้า welica เว็บอื่นก็มีขายทราเวลโลก้าซื้อโฆษณากับ Google แล้วอันนี้เพครืาะอฉ ะน a ั p ้ p น will P ถ o ้ p า ค U ุ pณใช้ keywordที่ตเรวงลกาัเบพรีา่เทขร้าเาวเลวโ็ลบก้ไาซตตั์้ ง s ไว h ้ o เ p ม e ื e่อไหร่มันจะ G ม o ีต o ั g ว l ม e ั ลจตะิแมสีเดดงีผยลกระพริบกระพริบเว็บไซต์นาน ๆ ขึ้นมาเว็บไซต์แรกเด้งขึ้นมาทเำไรดา้ไกหดมทปิำไดด้กค่็ะไเดสี้ยตังค์หรือเราจะกดเข้าแไปล้วในการประมดวูโลปรผโมลชั่นที่เขาให้เราก็ได้สังอเักนตนไีด้้ควื่อแาบผบล ล p ั o พ p ธ-์ u ท p ี ่กไ็ดคื้อจมาักนกจาะรแคส้ดนงหผาลคขึำว้น่มาาตใัน๋หวนเ้คารเืว่็อบงไบซติ์นแลนยี่ยอันนี้เป็ทนตีัว่อยตั่าง้ง11 ล้านClickผลลัพธ์จะเป็นจำนวนคใรชั้้งทเี่วมีล u า se แ r คเข่้า ไป 0 กด.ป้ 3 าย โฆวษณิานาทีมมัีนตกั้็งจ ะ 1 ม 1 ี ตลั้วานนผีล้ลคั่พะธ์ทำไมทราเวลโลก้าขึ้นก่อขน้อัานงนใีน้ใคืนอสก่าวรนเขสีอยงตเัวง็คบ์ไซต์ในการจัดการเว็บไซต์วัสดุว่าสมมุติว่าถ้าคุณไม่เสียป้ายเนี้ยคุณก็เป็นเว็มบีไลซตู์กขคา้ยาตัห๋รวืเอคมรืี่ อ u ง s บิ e น r น ้กอดงใไหปมแ่ลที้่วเกพีิ่่คงโรฆัษ้ณงาขึ้นมาซึ่งเพิ่งทำธุรกิจนะคะ แล้ผลวกากรค้็นหแาขบองนเว็เบไนซตอ์คุรณอ์าจจะอยู่ที่อันดับที่ 200 ก็ได้มันจะเป็นภาพกราฟิกที่แสดงรูปภาพข้อความเป็นภาพนิ่งภาพเคลื่อนไหวก็ได้แต่ถ้าคุณจ่ายตังค์คุณจะขึ้นมาเป็นอันดับต้น ๆ ทันทีBanner คืออะไร Banner คือตรงนกีา้รโฆษณาผ่านเว็บไซต์นะคะ ก็จะเป็นการเผยแสพารม่าขร่ถากวดสไดา้รอเักนีนี่ย้วคกืัอแบบสนิเนนคอ้รา์แไลอะ้เบลร็ิกก ๆ าตรรใงหนี้กั้สีบเขียวตัวนี้ก็คือแบนเนอร์กลุ่มเป้านหมาะยหรคือผะู้บริโภคโดยตรงมาท่านก็จะเปแ็ต่นกแาบรโนฆเษนณอาสรั์มขพันนาธด์แนลี็่ยกโทดียป่กสตาิแมลา้รวถมักนดเแป็ลน้กวารเสชืื่อ่สอามรทโายงงเดไีปยยวังหน้าเว็บไซต์อื่นก็ได้เหมือนเวลาเราดูทีวีดูละครก็ได้น่าจะเป็นสัญลักษณ์เหมือนบัสงำหบรดับมดัานวนไ์มโห่ลถดโูปกรแใกจรไมกม็่ไดช้อบเหลือจะเป็นสัญลักษณ์ในการเปลี่ยนหน้าเว็บไซต์ก็ได้พูดบ่นไปสรุปนางเอกจะเป็นการนับจำนวนครัใ้หง้ทกี็่ไม่กินเราหรอกผู้สใำชห้รหัรบือกเาซรอสรื์่เอนสี่ายรทางเดียวโดยการทำโฆษกณาดเทนีี่่ปย้บาายงแทบีนอเานจอจระ์มีสปอนเซอร์นะคะ ก็จะเป็นหรือผูสั้สญนลัับสกนษุณน์เในนีง่ายนวัดความสำเร็จของป้ายโชฆ่ษวณยาค่าใช้จ่ายนะตคอนะนี้ก็คืเอถช้่านใครอยาไกทดำ้นี้ไปแปะไว้อยู่ที่เพจ Y โฆ o ษ u ณ T า u สั b ก e 10 ม 0 ี คเนพจติดตามคุณเยอะ ๆ เขาก็จะมาจ้างให้คุณทำโฆษณาแปประะหชลาายสเัวม็พบัไนซตธ์์มใาหก้เขาแต่มีคนกดดูแค่ 10 ครั้งมีสปอนเซอร์ให้อะไรก็วนั่ากไแปสนดะงคมะากความสำเร็จของป้ายนี้มีแค่ 10%อันนี้เป็นนะคะ ผก็ลมสาำคริวดจเนปะ็คนะคจ่าาคกวทาีม่สอำแมรร็ิจกเาหวมื่อานเวลาเราการโฆษณาผ่านทำงานหรือดูข่าวสสาืรอ่ออนดไลินจ์แิลทั้วเลขาบอกว่าเห็นได้ว่าตั้งแตใ่นรปะบีบเ ข 2 าจ 0ะเรียกว่าระบบหลังบ้านเขาจะดูได้ว่าอย่างเช 2 ่น021 จะถึง 2025เบอร์มงคลอันดับที่ 1 เลยคือการโฆษณาผ่านอินเทเอรข์เานส็ตามารถดูได้ว่าคลนิ้ปอวยทีีดี่สโุอดเคืขอาโเฆนษีณ่ายในมโีรคงนหดนูังกอีั่นคนนี้เราก็ทราบดีนะคะ สมมุติมีคนดูสัก 10 คนว่าปี 2021คนกดติดตามเขาน้อยมใานกอนาคตแนวโน้มถึงปี 2025 มันจะเพิ่มขึ้รนะบบก็จะข้างอรยา่ยางงามนมาากใเหล้ยดูบ้างโฆษณาผ่าจนำอนินวเนทคอนร์สเ่นว็ตนใหญ่ที่ดูเขาเนี่ยมากกว่าทีวีหลายเท่ามากเลยนะคะ เพราะฉะนั้นกดไลค์เขาเลยนะไม่กดติดตามเขาเลยนะคุณจะทกำายรทัำงสไืง่ดอีหครุืณอตก้าอรทงำปโรฆัษบณแาผเนวก็ลบยไุซตท์ธข์อไงหเมรอาะเไนรีเ่งยี้ยก็ว่าไป5ผ่านโลกออนไลน์มันก็จะทำให้เราสามา c รถเข p ้าถึ mงกับนะคะ เป็นหน่วยกวลุั่มดเตป้้านหมทาุยไนด้ง่ายขึ้นเองที่จำเป็นจะต้องจ่ายความหมายของการทกำโฆ็ษณาคือถ้าออนไลน์แมีนผู่้นชอมสนมมุติเขาตั้ตง้ไอวง้เปว็่นาคุณอาที่เหมาะสมกับองค์กรหรือแต่ละถ้า 1000 คนมาดูคลิปนี้หรือคลิปนี้ประสบความสำเร็จมากกว่หา น1 ่พัวนคยนงเนาี่นยว่าจะต้องมีเขาจะได้ลักษณะค่าตอบแทนเท่าไหรข่องการโฆษณาที่แตกต่างกันไปนะคะ เหมือนออายจ่าจงะ ม Yo ี u ก Tu า b รe เวลาเขาดูเนี่ยโฆษณาแฝงว่าเขาจะวัดเป็นหน่วยเป็นเลร้าทาำนโวปิรโวมเชลัย่นเมนีีก้ารยให้รางวัลกดถ้ดามีูคนมาดูคลิป YouTub เ e พนีื้่ถึองร 1 ั บล้ราานคงนวเขัาลจะหไดรื้ส่อวทนแำบภ่งาเรท่กาิไหจรใ่ด ๆ ก็ตามนะคะ คล้าย ๆ กเัขน้าไปแชร์โพสการฮิเตกี่ยวกับสินค้าตัวนี้แล้วเราจะสุ่หมรแืจอกกราารงเวขั้ลาใถดึ ๆ งกห็รตืาอมการเรียกดูข้อมูลเว็บไซต์ของเราเนี่ยนะคะ วิธีการนมีั้นก็จะมีการจดมบัันนกท็ึอกาจไจวะ้ต้องเใพชื่้อววิัธดคี่กาาครวาโมพนสิทยีม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8-31T09:46:32Z</dcterms:created>
  <dcterms:modified xsi:type="dcterms:W3CDTF">2023-08-31T09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สิงหาคม 2566 เวลา 15.36 น.</vt:lpwstr>
  </property>
  <property fmtid="{D5CDD505-2E9C-101B-9397-08002B2CF9AE}" pid="3" name="subtitle">
    <vt:lpwstr/>
  </property>
</Properties>
</file>